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88C6F" w14:textId="77777777" w:rsidR="00F15721" w:rsidRDefault="002B7F86" w:rsidP="00F15721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448874" wp14:editId="05448875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544887C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0544887D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0544887E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0544887F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05448880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05448881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5448882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5448883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5448884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5448885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5448886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5448887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448874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0544887C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0544887D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0544887E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0544887F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05448880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05448881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5448882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5448883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5448884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5448885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5448886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5448887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0544885C" w14:textId="22A59C43" w:rsidR="002B7F86" w:rsidRPr="00F15721" w:rsidRDefault="00F15721" w:rsidP="00F15721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Automated Logistical Specialist</w:t>
      </w:r>
    </w:p>
    <w:p w14:paraId="0544885D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5A2A7CB" w14:textId="77777777" w:rsidR="00F15721" w:rsidRDefault="00F15721" w:rsidP="00F1572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544885E" w14:textId="7FD19088" w:rsidR="002B7F86" w:rsidRPr="00F15721" w:rsidRDefault="002B7F86" w:rsidP="00F1572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544885F" w14:textId="77777777" w:rsidR="002B7F86" w:rsidRPr="00F15721" w:rsidRDefault="002B7F86" w:rsidP="00F1572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5448860" w14:textId="77777777" w:rsidR="002B7F86" w:rsidRPr="00F15721" w:rsidRDefault="002B7F86" w:rsidP="00F1572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61C53D56" w14:textId="77777777" w:rsidR="00F15721" w:rsidRDefault="002B7F86" w:rsidP="00F15721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1572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AEFA99C" w14:textId="77777777" w:rsidR="00F15721" w:rsidRPr="00F15721" w:rsidRDefault="00F15721" w:rsidP="00F15721">
      <w:pPr>
        <w:spacing w:before="100" w:beforeAutospacing="1"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F15721">
        <w:rPr>
          <w:rFonts w:ascii="Arial" w:hAnsi="Arial" w:cs="Arial"/>
          <w:color w:val="000000" w:themeColor="text1"/>
          <w:sz w:val="24"/>
          <w:szCs w:val="24"/>
        </w:rPr>
        <w:t>This letter is regarding my interest in applying for the post of an Automated Logistical Specialist at [XXXYYYY organization]. My …… years of service at the same position at [XXXXYYY organization] matches well with the requirements needed for this role.</w:t>
      </w:r>
    </w:p>
    <w:p w14:paraId="648F04F4" w14:textId="77777777" w:rsidR="00F15721" w:rsidRPr="00F15721" w:rsidRDefault="00F15721" w:rsidP="00F15721">
      <w:pPr>
        <w:spacing w:before="100" w:beforeAutospacing="1"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F15721">
        <w:rPr>
          <w:rFonts w:ascii="Arial" w:hAnsi="Arial" w:cs="Arial"/>
          <w:color w:val="000000" w:themeColor="text1"/>
          <w:sz w:val="24"/>
          <w:szCs w:val="24"/>
        </w:rPr>
        <w:t>[XXX organization] has set the benchmark in the field of logistics due to its brilliant approach and excellent quality of services. Undoubtedly, this is one of the organizations that I have wished to work for a long period of time. </w:t>
      </w:r>
    </w:p>
    <w:p w14:paraId="46E1A85C" w14:textId="46451DA4" w:rsidR="00F15721" w:rsidRPr="00F15721" w:rsidRDefault="00F15721" w:rsidP="00F15721">
      <w:pPr>
        <w:spacing w:before="100" w:beforeAutospacing="1"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15721">
        <w:rPr>
          <w:rFonts w:ascii="Arial" w:hAnsi="Arial" w:cs="Arial"/>
          <w:color w:val="000000" w:themeColor="text1"/>
          <w:sz w:val="24"/>
          <w:szCs w:val="24"/>
        </w:rPr>
        <w:t>In my current role at [YYY organization], I oversee managing different logistic processes related to supply chain management. This role helped me understand various procedures and guidelines surrounding the field like </w:t>
      </w:r>
    </w:p>
    <w:p w14:paraId="5A04A9B0" w14:textId="75200234" w:rsidR="00F15721" w:rsidRPr="00F15721" w:rsidRDefault="00F15721" w:rsidP="00F15721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after="0" w:afterAutospacing="0" w:line="276" w:lineRule="auto"/>
        <w:ind w:left="142"/>
        <w:textAlignment w:val="baseline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Logistics</w:t>
      </w:r>
      <w:r>
        <w:rPr>
          <w:rFonts w:ascii="Arial" w:hAnsi="Arial" w:cs="Arial"/>
          <w:color w:val="000000" w:themeColor="text1"/>
        </w:rPr>
        <w:t>.</w:t>
      </w:r>
    </w:p>
    <w:p w14:paraId="7FEE9DB9" w14:textId="68018697" w:rsidR="00F15721" w:rsidRPr="00F15721" w:rsidRDefault="00F15721" w:rsidP="00F15721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after="0" w:afterAutospacing="0" w:line="276" w:lineRule="auto"/>
        <w:ind w:left="142"/>
        <w:textAlignment w:val="baseline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Leadership</w:t>
      </w:r>
      <w:r>
        <w:rPr>
          <w:rFonts w:ascii="Arial" w:hAnsi="Arial" w:cs="Arial"/>
          <w:color w:val="000000" w:themeColor="text1"/>
        </w:rPr>
        <w:t>.</w:t>
      </w:r>
    </w:p>
    <w:p w14:paraId="0025CBC8" w14:textId="1D9538E2" w:rsidR="00F15721" w:rsidRPr="00F15721" w:rsidRDefault="00F15721" w:rsidP="00F15721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after="0" w:afterAutospacing="0" w:line="276" w:lineRule="auto"/>
        <w:ind w:left="142"/>
        <w:textAlignment w:val="baseline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Understanding the records and bills</w:t>
      </w:r>
      <w:r>
        <w:rPr>
          <w:rFonts w:ascii="Arial" w:hAnsi="Arial" w:cs="Arial"/>
          <w:color w:val="000000" w:themeColor="text1"/>
        </w:rPr>
        <w:t>.</w:t>
      </w:r>
    </w:p>
    <w:p w14:paraId="450757A7" w14:textId="00B3EA68" w:rsidR="00F15721" w:rsidRPr="00F15721" w:rsidRDefault="00F15721" w:rsidP="00F15721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after="0" w:afterAutospacing="0" w:line="276" w:lineRule="auto"/>
        <w:ind w:left="142"/>
        <w:textAlignment w:val="baseline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Communication with peers</w:t>
      </w:r>
      <w:r>
        <w:rPr>
          <w:rFonts w:ascii="Arial" w:hAnsi="Arial" w:cs="Arial"/>
          <w:color w:val="000000" w:themeColor="text1"/>
        </w:rPr>
        <w:t>.</w:t>
      </w:r>
    </w:p>
    <w:p w14:paraId="45BA6AA6" w14:textId="11344305" w:rsidR="00F15721" w:rsidRPr="00F15721" w:rsidRDefault="00F15721" w:rsidP="00F15721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after="0" w:afterAutospacing="0" w:line="276" w:lineRule="auto"/>
        <w:ind w:left="142"/>
        <w:textAlignment w:val="baseline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Improve the standards and accuracy of performance, costs, and data through inspection</w:t>
      </w:r>
      <w:r>
        <w:rPr>
          <w:rFonts w:ascii="Arial" w:hAnsi="Arial" w:cs="Arial"/>
          <w:color w:val="000000" w:themeColor="text1"/>
        </w:rPr>
        <w:t>.</w:t>
      </w:r>
    </w:p>
    <w:p w14:paraId="1B9A4763" w14:textId="5A8E9AB5" w:rsidR="00F15721" w:rsidRPr="00F15721" w:rsidRDefault="00F15721" w:rsidP="00F15721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after="240" w:afterAutospacing="0" w:line="276" w:lineRule="auto"/>
        <w:ind w:left="142"/>
        <w:textAlignment w:val="baseline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Maintenance management strategies.</w:t>
      </w:r>
    </w:p>
    <w:p w14:paraId="08B155B8" w14:textId="77777777" w:rsidR="00F15721" w:rsidRPr="00F15721" w:rsidRDefault="00F15721" w:rsidP="00F15721">
      <w:pPr>
        <w:pStyle w:val="NormalWeb"/>
        <w:shd w:val="clear" w:color="auto" w:fill="FFFFFF"/>
        <w:spacing w:before="240" w:beforeAutospacing="0" w:after="0" w:afterAutospacing="0" w:line="276" w:lineRule="auto"/>
        <w:ind w:left="-426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Given an opportunity, I assure you to give my best to this job and become an asset to your organization.</w:t>
      </w:r>
    </w:p>
    <w:p w14:paraId="396BD0B0" w14:textId="77777777" w:rsidR="00F15721" w:rsidRDefault="00F15721" w:rsidP="00F15721">
      <w:pPr>
        <w:pStyle w:val="NormalWeb"/>
        <w:shd w:val="clear" w:color="auto" w:fill="FFFFFF"/>
        <w:spacing w:before="0" w:beforeAutospacing="0" w:after="0" w:afterAutospacing="0" w:line="276" w:lineRule="auto"/>
        <w:ind w:left="-426"/>
        <w:rPr>
          <w:rFonts w:ascii="Arial" w:hAnsi="Arial" w:cs="Arial"/>
          <w:color w:val="000000" w:themeColor="text1"/>
        </w:rPr>
      </w:pPr>
    </w:p>
    <w:p w14:paraId="16322287" w14:textId="1AE40A4C" w:rsidR="00F15721" w:rsidRPr="00F15721" w:rsidRDefault="00F15721" w:rsidP="00F15721">
      <w:pPr>
        <w:pStyle w:val="NormalWeb"/>
        <w:shd w:val="clear" w:color="auto" w:fill="FFFFFF"/>
        <w:spacing w:before="0" w:beforeAutospacing="0" w:after="0" w:afterAutospacing="0" w:line="276" w:lineRule="auto"/>
        <w:ind w:left="-426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Looking forward to hearing from you soon.</w:t>
      </w:r>
    </w:p>
    <w:p w14:paraId="291C68B5" w14:textId="77777777" w:rsidR="00F15721" w:rsidRDefault="00F15721" w:rsidP="00F15721">
      <w:pPr>
        <w:pStyle w:val="NormalWeb"/>
        <w:shd w:val="clear" w:color="auto" w:fill="FFFFFF"/>
        <w:spacing w:before="0" w:beforeAutospacing="0" w:after="0" w:afterAutospacing="0" w:line="276" w:lineRule="auto"/>
        <w:ind w:left="-426"/>
        <w:rPr>
          <w:rFonts w:ascii="Arial" w:hAnsi="Arial" w:cs="Arial"/>
          <w:color w:val="000000" w:themeColor="text1"/>
        </w:rPr>
      </w:pPr>
    </w:p>
    <w:p w14:paraId="1C634EBE" w14:textId="7831C9EC" w:rsidR="00F15721" w:rsidRPr="00F15721" w:rsidRDefault="00F15721" w:rsidP="00F15721">
      <w:pPr>
        <w:pStyle w:val="NormalWeb"/>
        <w:shd w:val="clear" w:color="auto" w:fill="FFFFFF"/>
        <w:spacing w:before="0" w:beforeAutospacing="0" w:after="0" w:afterAutospacing="0" w:line="276" w:lineRule="auto"/>
        <w:ind w:left="-426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Sincerely,</w:t>
      </w:r>
    </w:p>
    <w:p w14:paraId="28D07D42" w14:textId="77777777" w:rsidR="00F15721" w:rsidRPr="00F15721" w:rsidRDefault="00F15721" w:rsidP="00F15721">
      <w:pPr>
        <w:pStyle w:val="NormalWeb"/>
        <w:shd w:val="clear" w:color="auto" w:fill="FFFFFF"/>
        <w:spacing w:before="0" w:beforeAutospacing="0" w:after="0" w:afterAutospacing="0" w:line="276" w:lineRule="auto"/>
        <w:ind w:left="-426"/>
        <w:rPr>
          <w:rFonts w:ascii="Arial" w:hAnsi="Arial" w:cs="Arial"/>
          <w:color w:val="000000" w:themeColor="text1"/>
        </w:rPr>
      </w:pPr>
      <w:r w:rsidRPr="00F15721">
        <w:rPr>
          <w:rFonts w:ascii="Arial" w:hAnsi="Arial" w:cs="Arial"/>
          <w:color w:val="000000" w:themeColor="text1"/>
        </w:rPr>
        <w:t>[Your Name]</w:t>
      </w:r>
    </w:p>
    <w:p w14:paraId="05448871" w14:textId="6110F8E3" w:rsidR="00197CA7" w:rsidRDefault="00197CA7" w:rsidP="00197CA7">
      <w:pPr>
        <w:rPr>
          <w:lang w:val="en-US"/>
        </w:rPr>
      </w:pPr>
    </w:p>
    <w:p w14:paraId="70B06C0C" w14:textId="77777777" w:rsidR="00F15721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</w:t>
      </w:r>
    </w:p>
    <w:p w14:paraId="6BE97DA6" w14:textId="77777777" w:rsidR="00F15721" w:rsidRDefault="00F15721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740705D5" w14:textId="3BC8DC53" w:rsidR="00F15721" w:rsidRDefault="00F15721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2753FFD8" w14:textId="3420D84E" w:rsidR="00F15721" w:rsidRDefault="00F15721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31DE31CE" w14:textId="6B16EA7F" w:rsidR="00F15721" w:rsidRDefault="00F15721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05448876" wp14:editId="00C96DB2">
            <wp:simplePos x="0" y="0"/>
            <wp:positionH relativeFrom="column">
              <wp:posOffset>3775710</wp:posOffset>
            </wp:positionH>
            <wp:positionV relativeFrom="paragraph">
              <wp:posOffset>4889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448872" w14:textId="48FD20C0" w:rsidR="00197CA7" w:rsidRPr="00F15721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05448873" w14:textId="41E9B8E7" w:rsidR="00197CA7" w:rsidRDefault="00197CA7" w:rsidP="002B7F86">
      <w:pPr>
        <w:spacing w:after="150"/>
        <w:ind w:left="-426" w:firstLine="0"/>
        <w:rPr>
          <w:lang w:val="en-US"/>
        </w:rPr>
      </w:pPr>
    </w:p>
    <w:sectPr w:rsidR="00197CA7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4887A" w14:textId="77777777" w:rsidR="005C1FB3" w:rsidRDefault="005C1FB3" w:rsidP="001E7709">
      <w:r>
        <w:separator/>
      </w:r>
    </w:p>
  </w:endnote>
  <w:endnote w:type="continuationSeparator" w:id="0">
    <w:p w14:paraId="0544887B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48878" w14:textId="77777777" w:rsidR="005C1FB3" w:rsidRDefault="005C1FB3" w:rsidP="001E7709">
      <w:r>
        <w:separator/>
      </w:r>
    </w:p>
  </w:footnote>
  <w:footnote w:type="continuationSeparator" w:id="0">
    <w:p w14:paraId="05448879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C03907"/>
    <w:multiLevelType w:val="multilevel"/>
    <w:tmpl w:val="F0940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15721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544885A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44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Logistical Specialist Cover Letter Sample</dc:title>
  <dc:subject>Create your Cover Letter using Free Automated Logistical Specialist Cover Letter Sample Template</dc:subject>
  <dc:creator>Qwikresume.com</dc:creator>
  <dcterms:created xsi:type="dcterms:W3CDTF">2021-10-30T11:45:00Z</dcterms:created>
  <dcterms:modified xsi:type="dcterms:W3CDTF">2021-10-30T11:45:00Z</dcterms:modified>
  <cp:category>Logistics</cp:category>
</cp:coreProperties>
</file>